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C797B" w14:textId="1F3B54B3" w:rsidR="006A3264" w:rsidRDefault="00122AA3">
      <w:r>
        <w:object w:dxaOrig="9192" w:dyaOrig="9228" w14:anchorId="7866EA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9.6pt;height:461.4pt" o:ole="">
            <v:imagedata r:id="rId4" o:title=""/>
          </v:shape>
          <o:OLEObject Type="Embed" ProgID="Paint.Picture" ShapeID="_x0000_i1025" DrawAspect="Content" ObjectID="_1703520492" r:id="rId5"/>
        </w:object>
      </w:r>
    </w:p>
    <w:sectPr w:rsidR="006A32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szAyMDAxtTQzsTRV0lEKTi0uzszPAykwrAUAUXw/ICwAAAA="/>
  </w:docVars>
  <w:rsids>
    <w:rsidRoot w:val="00122AA3"/>
    <w:rsid w:val="00122AA3"/>
    <w:rsid w:val="006A3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9A3B6"/>
  <w15:chartTrackingRefBased/>
  <w15:docId w15:val="{9C775209-1610-4CBA-8540-B0046E03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HUL DHUNGEL</dc:creator>
  <cp:keywords/>
  <dc:description/>
  <cp:lastModifiedBy>AMSHUL DHUNGEL</cp:lastModifiedBy>
  <cp:revision>1</cp:revision>
  <dcterms:created xsi:type="dcterms:W3CDTF">2022-01-12T13:36:00Z</dcterms:created>
  <dcterms:modified xsi:type="dcterms:W3CDTF">2022-01-12T13:37:00Z</dcterms:modified>
</cp:coreProperties>
</file>